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Small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38BAA2A" w:rsidR="00661C78" w:rsidRDefault="00623BBA">
      <w:r>
        <w:rPr>
          <w:noProof/>
        </w:rPr>
        <w:drawing>
          <wp:inline distT="0" distB="0" distL="0" distR="0" wp14:anchorId="198F7392" wp14:editId="007FD7E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23BBA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